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4D6B6" w14:textId="77777777" w:rsidR="005333B8" w:rsidRDefault="003004D2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VISA </w:t>
      </w:r>
      <w:r w:rsidR="00C76F9E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INFO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4AB46680" w14:textId="77777777" w:rsidTr="00735E6D">
        <w:trPr>
          <w:trHeight w:val="602"/>
          <w:jc w:val="center"/>
        </w:trPr>
        <w:tc>
          <w:tcPr>
            <w:tcW w:w="13421" w:type="dxa"/>
          </w:tcPr>
          <w:p w14:paraId="226DC17C" w14:textId="77777777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67A482D1" w14:textId="3EAE8301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D45B08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05</w:t>
            </w:r>
            <w:r w:rsidR="00D91823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/</w:t>
            </w:r>
            <w:r w:rsidR="00D45B08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07</w:t>
            </w:r>
            <w:r w:rsidR="00D91823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/202</w:t>
            </w:r>
            <w:r w:rsidR="003004D2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5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14:paraId="2D3B84C9" w14:textId="77777777" w:rsidR="004A10B6" w:rsidRDefault="003004D2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3004D2">
              <w:rPr>
                <w:rFonts w:ascii="Times New Roman" w:hAnsi="Times New Roman" w:cs="Times New Roman"/>
                <w:lang w:val="en-GB"/>
              </w:rPr>
              <w:t xml:space="preserve">Please complete this form and send it to CMAS HQ and Organising Committee by e-mail: </w:t>
            </w:r>
            <w:hyperlink r:id="rId7" w:history="1">
              <w:r w:rsidR="00DA0CF4" w:rsidRPr="00E116CB">
                <w:rPr>
                  <w:rStyle w:val="-"/>
                  <w:rFonts w:ascii="Times New Roman" w:hAnsi="Times New Roman" w:cs="Times New Roman"/>
                  <w:lang w:val="en-GB"/>
                </w:rPr>
                <w:t>2025depth@diving-greece.gr</w:t>
              </w:r>
            </w:hyperlink>
          </w:p>
          <w:p w14:paraId="5F61EC55" w14:textId="77777777" w:rsidR="00C76F9E" w:rsidRPr="00EE63F5" w:rsidRDefault="00C76F9E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ls notice that the application for visa must be at the embassy of Greece in your country. The data on this file will be used to send a formal invitation</w:t>
            </w:r>
          </w:p>
        </w:tc>
      </w:tr>
    </w:tbl>
    <w:p w14:paraId="05CD0C61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42A2ECE6" w14:textId="77777777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26608A7B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0AD4EB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73B1F85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0D90A8A7" w14:textId="77777777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1A2C525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5C71D1F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158FD88E" w14:textId="77777777" w:rsidR="004A10B6" w:rsidRDefault="004A10B6" w:rsidP="003004D2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14:paraId="4A7381E6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4C4B24E1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79D29AC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1F89031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664741F8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6BABA08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547FB72C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3B4AD64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7F670C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F4BAF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59604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672723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63793F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D73F9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53413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9D828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49F8C7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7DD69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41AE3C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26A075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74D4EC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27747F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5F972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410AC6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557FF0E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848F1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15E2A0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64804A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28B434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454CA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3EC56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CBC521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FA602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EBD2FC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ADF64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7250F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53CA710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38468FF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26376D9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77333C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99767C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20747C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2FD290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BF33E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DAFFC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370C7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9362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9440B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2736F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19AC6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9C579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47D1020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047311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060CF7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A7FD9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5C2CC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2D22C3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29A11FE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255220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AAA87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B0B79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233A3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224EEB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DE631E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31636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62EF7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22CE52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04F2D6F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2633CCB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C41AEF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EE251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7B506F6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7CEB6A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04134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07C70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0E48A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A94E0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C7BEC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92E63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3BDE20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6961F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40B1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6EF914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732D06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15803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88486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F2701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36690B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76F035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85254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0982F5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00F0E3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CA18B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C73A1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AFB139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4D2C46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36A5EF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C57756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7FA5402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19A55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CB56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4BCC6A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7C2B33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2059F3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5E004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E08D6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413C3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53E697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660239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14318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61A3C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078FA27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F5A610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3240050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5D0CB2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B1F5EF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0D8B5D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369C8DE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2EFB92C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439E1C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B97B68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64269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CD37B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83A7AB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682DDB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75801BB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4EB3B6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058E7AC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29498F3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6079E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D4BE7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3FC504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1A13B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17EA4F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28BA4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2244A6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3EC743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D756E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D1EE4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451E9B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422F89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34B4578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6F9F75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46083E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5513A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84B1B4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4615B9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3603749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D9BA7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7816E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B77A2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7B118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017732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EAA6F1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0B73EA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78FF780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7BAC2A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0E938155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1D6E09CE" w14:textId="77777777">
        <w:trPr>
          <w:trHeight w:val="454"/>
        </w:trPr>
        <w:tc>
          <w:tcPr>
            <w:tcW w:w="3544" w:type="dxa"/>
          </w:tcPr>
          <w:p w14:paraId="4BD5457D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4FD79B4F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1B45B5EB" w14:textId="77777777">
        <w:tc>
          <w:tcPr>
            <w:tcW w:w="3544" w:type="dxa"/>
          </w:tcPr>
          <w:p w14:paraId="217AF117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047FBD40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338BF513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5685E484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5C60ADF2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3FDF1E3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40354431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9C7830" w14:textId="77777777" w:rsidR="005333B8" w:rsidRDefault="005333B8" w:rsidP="00D45B08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4"/>
        </w:rPr>
      </w:pPr>
    </w:p>
    <w:sectPr w:rsidR="005333B8" w:rsidSect="00D45B08">
      <w:headerReference w:type="default" r:id="rId8"/>
      <w:pgSz w:w="15840" w:h="12240" w:orient="landscape"/>
      <w:pgMar w:top="142" w:right="709" w:bottom="426" w:left="680" w:header="64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8C7DB" w14:textId="77777777" w:rsidR="0014653C" w:rsidRDefault="0014653C">
      <w:pPr>
        <w:spacing w:line="240" w:lineRule="auto"/>
      </w:pPr>
      <w:r>
        <w:separator/>
      </w:r>
    </w:p>
  </w:endnote>
  <w:endnote w:type="continuationSeparator" w:id="0">
    <w:p w14:paraId="65F51636" w14:textId="77777777" w:rsidR="0014653C" w:rsidRDefault="001465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20E04" w14:textId="77777777" w:rsidR="0014653C" w:rsidRDefault="0014653C">
      <w:pPr>
        <w:spacing w:after="0"/>
      </w:pPr>
      <w:r>
        <w:separator/>
      </w:r>
    </w:p>
  </w:footnote>
  <w:footnote w:type="continuationSeparator" w:id="0">
    <w:p w14:paraId="0802D300" w14:textId="77777777" w:rsidR="0014653C" w:rsidRDefault="001465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108"/>
      <w:gridCol w:w="2520"/>
      <w:gridCol w:w="423"/>
      <w:gridCol w:w="3617"/>
      <w:gridCol w:w="918"/>
      <w:gridCol w:w="1548"/>
      <w:gridCol w:w="1287"/>
    </w:tblGrid>
    <w:tr w:rsidR="00BB0059" w14:paraId="132359CC" w14:textId="77777777" w:rsidTr="003004D2">
      <w:trPr>
        <w:gridBefore w:val="1"/>
        <w:gridAfter w:val="1"/>
        <w:wBefore w:w="108" w:type="dxa"/>
        <w:wAfter w:w="1287" w:type="dxa"/>
        <w:jc w:val="center"/>
      </w:trPr>
      <w:tc>
        <w:tcPr>
          <w:tcW w:w="2520" w:type="dxa"/>
          <w:vAlign w:val="center"/>
        </w:tcPr>
        <w:p w14:paraId="3BE6F003" w14:textId="77777777" w:rsidR="00BB0059" w:rsidRDefault="00BB0059" w:rsidP="00BB0059">
          <w:pPr>
            <w:pStyle w:val="a6"/>
            <w:jc w:val="center"/>
          </w:pPr>
          <w:bookmarkStart w:id="0" w:name="_Hlk20267813"/>
        </w:p>
      </w:tc>
      <w:tc>
        <w:tcPr>
          <w:tcW w:w="4040" w:type="dxa"/>
          <w:gridSpan w:val="2"/>
          <w:vAlign w:val="center"/>
        </w:tcPr>
        <w:p w14:paraId="25926C72" w14:textId="77777777" w:rsidR="00BB0059" w:rsidRDefault="00BB0059" w:rsidP="00425069">
          <w:pPr>
            <w:pStyle w:val="a6"/>
            <w:jc w:val="center"/>
            <w:rPr>
              <w:b/>
              <w:bCs/>
              <w:highlight w:val="yellow"/>
            </w:rPr>
          </w:pPr>
        </w:p>
      </w:tc>
      <w:tc>
        <w:tcPr>
          <w:tcW w:w="2466" w:type="dxa"/>
          <w:gridSpan w:val="2"/>
          <w:vAlign w:val="center"/>
        </w:tcPr>
        <w:p w14:paraId="7D572495" w14:textId="77777777" w:rsidR="00BB0059" w:rsidRDefault="00BB0059" w:rsidP="00BB0059">
          <w:pPr>
            <w:pStyle w:val="a6"/>
            <w:jc w:val="center"/>
          </w:pPr>
        </w:p>
      </w:tc>
      <w:bookmarkEnd w:id="0"/>
    </w:tr>
    <w:tr w:rsidR="003004D2" w14:paraId="3D09FCA7" w14:textId="77777777" w:rsidTr="003004D2">
      <w:trPr>
        <w:jc w:val="center"/>
      </w:trPr>
      <w:tc>
        <w:tcPr>
          <w:tcW w:w="3051" w:type="dxa"/>
          <w:gridSpan w:val="3"/>
          <w:shd w:val="clear" w:color="auto" w:fill="auto"/>
          <w:vAlign w:val="center"/>
        </w:tcPr>
        <w:p w14:paraId="4E38AFB7" w14:textId="77777777" w:rsidR="003004D2" w:rsidRDefault="003004D2" w:rsidP="003004D2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 wp14:anchorId="2946CD04" wp14:editId="1C33E64D">
                <wp:extent cx="768498" cy="1000125"/>
                <wp:effectExtent l="0" t="0" r="0" b="0"/>
                <wp:docPr id="1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98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gridSpan w:val="2"/>
          <w:shd w:val="clear" w:color="auto" w:fill="auto"/>
          <w:vAlign w:val="center"/>
        </w:tcPr>
        <w:p w14:paraId="6FB9D9B1" w14:textId="77777777" w:rsidR="003004D2" w:rsidRDefault="003004D2" w:rsidP="003004D2">
          <w:pPr>
            <w:pStyle w:val="ab"/>
            <w:jc w:val="center"/>
            <w:rPr>
              <w:rFonts w:ascii="Times New Roman" w:hAnsi="Times New Roman" w:cs="Times New Roman"/>
              <w:b/>
            </w:rPr>
          </w:pPr>
          <w:bookmarkStart w:id="1" w:name="_Hlk184246282"/>
          <w:r w:rsidRPr="00491F9A">
            <w:rPr>
              <w:rFonts w:ascii="Times New Roman" w:hAnsi="Times New Roman" w:cs="Times New Roman"/>
              <w:b/>
            </w:rPr>
            <w:t xml:space="preserve">2025 CMAS </w:t>
          </w:r>
        </w:p>
        <w:p w14:paraId="47E14FD0" w14:textId="77777777" w:rsidR="003004D2" w:rsidRDefault="003004D2" w:rsidP="003004D2">
          <w:pPr>
            <w:pStyle w:val="ab"/>
            <w:jc w:val="center"/>
            <w:rPr>
              <w:rFonts w:ascii="Times New Roman" w:hAnsi="Times New Roman" w:cs="Times New Roman"/>
              <w:b/>
            </w:rPr>
          </w:pPr>
          <w:r w:rsidRPr="00491F9A">
            <w:rPr>
              <w:rFonts w:ascii="Times New Roman" w:hAnsi="Times New Roman" w:cs="Times New Roman"/>
              <w:b/>
            </w:rPr>
            <w:t xml:space="preserve">WORLD CHMPIONSHIP </w:t>
          </w:r>
        </w:p>
        <w:p w14:paraId="29BFC9C9" w14:textId="77777777" w:rsidR="003004D2" w:rsidRDefault="00E123C9" w:rsidP="003004D2">
          <w:pPr>
            <w:pStyle w:val="ab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FREEDIVING OUT</w:t>
          </w:r>
          <w:r w:rsidR="003004D2" w:rsidRPr="00491F9A">
            <w:rPr>
              <w:rFonts w:ascii="Times New Roman" w:hAnsi="Times New Roman" w:cs="Times New Roman"/>
              <w:b/>
            </w:rPr>
            <w:t xml:space="preserve">DOOR   </w:t>
          </w:r>
        </w:p>
        <w:bookmarkEnd w:id="1"/>
        <w:p w14:paraId="3DACFB16" w14:textId="77777777" w:rsidR="003004D2" w:rsidRPr="00E24196" w:rsidRDefault="00DA0CF4" w:rsidP="003004D2">
          <w:pPr>
            <w:pStyle w:val="ab"/>
            <w:jc w:val="center"/>
            <w:rPr>
              <w:rFonts w:ascii="Times New Roman" w:hAnsi="Times New Roman" w:cs="Times New Roman"/>
              <w:highlight w:val="yellow"/>
            </w:rPr>
          </w:pPr>
          <w:proofErr w:type="spellStart"/>
          <w:r>
            <w:rPr>
              <w:rFonts w:ascii="Times New Roman" w:hAnsi="Times New Roman" w:cs="Times New Roman"/>
              <w:b/>
            </w:rPr>
            <w:t>Mytikas</w:t>
          </w:r>
          <w:proofErr w:type="spellEnd"/>
          <w:r w:rsidR="003004D2" w:rsidRPr="00491F9A">
            <w:rPr>
              <w:rFonts w:ascii="Times New Roman" w:hAnsi="Times New Roman" w:cs="Times New Roman"/>
              <w:b/>
            </w:rPr>
            <w:t xml:space="preserve"> Greece</w:t>
          </w:r>
        </w:p>
      </w:tc>
      <w:tc>
        <w:tcPr>
          <w:tcW w:w="2835" w:type="dxa"/>
          <w:gridSpan w:val="2"/>
          <w:shd w:val="clear" w:color="auto" w:fill="auto"/>
          <w:vAlign w:val="center"/>
        </w:tcPr>
        <w:p w14:paraId="30295761" w14:textId="77777777" w:rsidR="003004D2" w:rsidRDefault="003004D2" w:rsidP="003004D2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 wp14:anchorId="0E16D544" wp14:editId="1D005B83">
                <wp:extent cx="787254" cy="1130080"/>
                <wp:effectExtent l="0" t="0" r="0" b="0"/>
                <wp:docPr id="14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85454963" name="Εικόνα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254" cy="11300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432E7965" w14:textId="77777777" w:rsidR="00BB0059" w:rsidRDefault="00BB0059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4653C"/>
    <w:rsid w:val="00162137"/>
    <w:rsid w:val="00171B4D"/>
    <w:rsid w:val="00172B8B"/>
    <w:rsid w:val="00182157"/>
    <w:rsid w:val="001B2768"/>
    <w:rsid w:val="001C28FF"/>
    <w:rsid w:val="001C6191"/>
    <w:rsid w:val="001C7D5D"/>
    <w:rsid w:val="001D2E5F"/>
    <w:rsid w:val="001D4B64"/>
    <w:rsid w:val="001D76DC"/>
    <w:rsid w:val="00271759"/>
    <w:rsid w:val="00285B1E"/>
    <w:rsid w:val="002A0B3C"/>
    <w:rsid w:val="002B3063"/>
    <w:rsid w:val="002B65AE"/>
    <w:rsid w:val="002C4636"/>
    <w:rsid w:val="003004D2"/>
    <w:rsid w:val="003456D0"/>
    <w:rsid w:val="00360693"/>
    <w:rsid w:val="00361540"/>
    <w:rsid w:val="00374592"/>
    <w:rsid w:val="00376087"/>
    <w:rsid w:val="003E722E"/>
    <w:rsid w:val="00400DDF"/>
    <w:rsid w:val="00425069"/>
    <w:rsid w:val="004259A2"/>
    <w:rsid w:val="00427039"/>
    <w:rsid w:val="00434112"/>
    <w:rsid w:val="004A10B6"/>
    <w:rsid w:val="004D0A5B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1F76"/>
    <w:rsid w:val="00944A86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06CC3"/>
    <w:rsid w:val="00C36B82"/>
    <w:rsid w:val="00C64985"/>
    <w:rsid w:val="00C76F9E"/>
    <w:rsid w:val="00C95E6C"/>
    <w:rsid w:val="00CA04F6"/>
    <w:rsid w:val="00CA4B23"/>
    <w:rsid w:val="00CE3B4B"/>
    <w:rsid w:val="00D04009"/>
    <w:rsid w:val="00D2216A"/>
    <w:rsid w:val="00D24114"/>
    <w:rsid w:val="00D30D7C"/>
    <w:rsid w:val="00D33BB7"/>
    <w:rsid w:val="00D36CEC"/>
    <w:rsid w:val="00D45B08"/>
    <w:rsid w:val="00D91823"/>
    <w:rsid w:val="00DA0CF4"/>
    <w:rsid w:val="00DB571E"/>
    <w:rsid w:val="00DC64D0"/>
    <w:rsid w:val="00DD7C7D"/>
    <w:rsid w:val="00DE0BA2"/>
    <w:rsid w:val="00DF0D1F"/>
    <w:rsid w:val="00DF43FA"/>
    <w:rsid w:val="00E06DB0"/>
    <w:rsid w:val="00E123C9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0FF0D81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671769"/>
  <w15:docId w15:val="{8D5FDA69-143A-49ED-B949-DC735A223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3B4B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CE3B4B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CE3B4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CE3B4B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CE3B4B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CE3B4B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CE3B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CE3B4B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CE3B4B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CE3B4B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CE3B4B"/>
  </w:style>
  <w:style w:type="character" w:customStyle="1" w:styleId="Char1">
    <w:name w:val="Υποσέλιδο Char"/>
    <w:basedOn w:val="a0"/>
    <w:link w:val="a5"/>
    <w:uiPriority w:val="99"/>
    <w:qFormat/>
    <w:rsid w:val="00CE3B4B"/>
  </w:style>
  <w:style w:type="paragraph" w:styleId="aa">
    <w:name w:val="List Paragraph"/>
    <w:basedOn w:val="a"/>
    <w:uiPriority w:val="34"/>
    <w:qFormat/>
    <w:rsid w:val="00CE3B4B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CE3B4B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CE3B4B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CE3B4B"/>
    <w:rPr>
      <w:rFonts w:ascii="Times New Roman" w:eastAsia="Times New Roman" w:hAnsi="Times New Roman" w:cs="Times New Roman"/>
      <w:sz w:val="24"/>
      <w:szCs w:val="24"/>
    </w:rPr>
  </w:style>
  <w:style w:type="paragraph" w:styleId="ab">
    <w:name w:val="No Spacing"/>
    <w:uiPriority w:val="1"/>
    <w:qFormat/>
    <w:rsid w:val="003E722E"/>
    <w:rPr>
      <w:rFonts w:ascii="Cambria" w:eastAsia="MS Mincho" w:hAnsi="Cambria" w:cs="Cordia New"/>
      <w:sz w:val="22"/>
      <w:szCs w:val="22"/>
      <w:lang w:val="en-US" w:eastAsia="en-US"/>
    </w:rPr>
  </w:style>
  <w:style w:type="character" w:customStyle="1" w:styleId="1">
    <w:name w:val="Ανεπίλυτη αναφορά1"/>
    <w:basedOn w:val="a0"/>
    <w:uiPriority w:val="99"/>
    <w:semiHidden/>
    <w:unhideWhenUsed/>
    <w:rsid w:val="00C76F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2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25depth@diving-greece.g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5D6C4-12B7-4DF2-B674-B5C28692E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6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postolos Bellos</cp:lastModifiedBy>
  <cp:revision>9</cp:revision>
  <dcterms:created xsi:type="dcterms:W3CDTF">2024-05-15T18:51:00Z</dcterms:created>
  <dcterms:modified xsi:type="dcterms:W3CDTF">2025-04-2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